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2E07" w:rsidRDefault="00AA5EF8">
      <w:bookmarkStart w:id="0" w:name="_GoBack"/>
      <w:bookmarkEnd w:id="0"/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9" type="#_x0000_t75" style="position:absolute;margin-left:-60.5pt;margin-top:465.05pt;width:325.5pt;height:278.45pt;z-index:251665408;mso-position-horizontal-relative:text;mso-position-vertical-relative:text;mso-width-relative:page;mso-height-relative:page">
            <v:imagedata r:id="rId4" o:title="IMG_20180220_173255" croptop="23717f" cropbottom="13740f" cropleft="11770f" cropright="10027f"/>
          </v:shape>
        </w:pict>
      </w:r>
      <w:r>
        <w:rPr>
          <w:noProof/>
        </w:rPr>
        <w:pict>
          <v:shape id="_x0000_s1028" type="#_x0000_t75" style="position:absolute;margin-left:270.3pt;margin-top:206.5pt;width:232.95pt;height:335.75pt;z-index:251663360;mso-position-horizontal-relative:text;mso-position-vertical-relative:text;mso-width-relative:page;mso-height-relative:page">
            <v:imagedata r:id="rId5" o:title="IMG_20180220_181237" croptop="11698f" cropbottom="12787f" cropleft="25850f" cropright="18287f"/>
          </v:shape>
        </w:pict>
      </w:r>
      <w:r>
        <w:rPr>
          <w:noProof/>
        </w:rPr>
        <w:pict>
          <v:shape id="_x0000_s1026" type="#_x0000_t75" style="position:absolute;margin-left:-55pt;margin-top:160.5pt;width:271.7pt;height:222.5pt;z-index:251659264;mso-position-horizontal-relative:text;mso-position-vertical-relative:text;mso-width-relative:page;mso-height-relative:page">
            <v:imagedata r:id="rId6" o:title="IMG_20180220_181223" croptop="25331f" cropbottom="23651f" cropleft="19190f" cropright="19301f"/>
          </v:shape>
        </w:pict>
      </w:r>
      <w:r>
        <w:rPr>
          <w:noProof/>
        </w:rPr>
        <w:pict>
          <v:shape id="_x0000_s1027" type="#_x0000_t75" style="position:absolute;margin-left:225pt;margin-top:-53pt;width:281.5pt;height:250.5pt;z-index:251661312;mso-position-horizontal-relative:text;mso-position-vertical-relative:text;mso-width-relative:page;mso-height-relative:page">
            <v:imagedata r:id="rId7" o:title="IMG_20180220_181231" croptop="28352f" cropbottom="14103f" cropleft="19401f" cropright="11572f"/>
          </v:shape>
        </w:pict>
      </w:r>
    </w:p>
    <w:sectPr w:rsidR="00092E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MLQ0AkJLI2MDEyUdpeDU4uLM/DyQAsNaAMt90AAsAAAA"/>
  </w:docVars>
  <w:rsids>
    <w:rsidRoot w:val="00AA5EF8"/>
    <w:rsid w:val="00092E07"/>
    <w:rsid w:val="000A33DC"/>
    <w:rsid w:val="000D1B22"/>
    <w:rsid w:val="000D654F"/>
    <w:rsid w:val="000E4B93"/>
    <w:rsid w:val="00143CD9"/>
    <w:rsid w:val="00306664"/>
    <w:rsid w:val="00403292"/>
    <w:rsid w:val="007C447E"/>
    <w:rsid w:val="007F0154"/>
    <w:rsid w:val="008A62DC"/>
    <w:rsid w:val="00A127C2"/>
    <w:rsid w:val="00AA5EF8"/>
    <w:rsid w:val="00AD62B3"/>
    <w:rsid w:val="00AE7EBC"/>
    <w:rsid w:val="00C22BBE"/>
    <w:rsid w:val="00E65151"/>
    <w:rsid w:val="00FD3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5:chartTrackingRefBased/>
  <w15:docId w15:val="{647BFB54-7A75-4094-9F6F-4FB118086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 Manandhar</dc:creator>
  <cp:keywords/>
  <dc:description/>
  <cp:lastModifiedBy>Raj Manandhar</cp:lastModifiedBy>
  <cp:revision>1</cp:revision>
  <dcterms:created xsi:type="dcterms:W3CDTF">2018-02-21T10:18:00Z</dcterms:created>
  <dcterms:modified xsi:type="dcterms:W3CDTF">2018-02-21T10:23:00Z</dcterms:modified>
</cp:coreProperties>
</file>